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usiness Consultant position at [Company Name] in San Francisco, California. As a seasoned professional with a passion for driving organizational growth and innovation, I am eager to contribute my expertise to a dynamic company that thrives in the heart of the United States' tech and business ecosystem. San Francisco, with its unique blend of entrepreneurial energy and global influence, has always been a hub for transformative ideas—and I am excited about the opportunity to bring my skills as a Business Consultant to this vibrant environment.</w:t>
      </w:r>
    </w:p>
    <w:p>
      <w:pPr>
        <w:pStyle w:val="BodyText"/>
      </w:pPr>
      <w:r>
        <w:t xml:space="preserve">Throughout my career, I have specialized in helping organizations optimize operations, refine strategies, and unlock value in competitive markets. My experience spans industries such as technology, finance, and startups—sectors that are deeply embedded in the San Francisco landscape. Whether advising on market entry strategies or streamlining internal processes to enhance efficiency, I pride myself on delivering solutions that align with both short-term objectives and long-term vision. In the United States San Francisco context, where innovation is not just a goal but a necessity, my ability to adapt and lead has proven invaluable.</w:t>
      </w:r>
    </w:p>
    <w:bookmarkStart w:id="20" w:name="why-i-am-a-strong-fit-for-this-role"/>
    <w:p>
      <w:pPr>
        <w:pStyle w:val="Heading2"/>
      </w:pPr>
      <w:r>
        <w:t xml:space="preserve">Why I Am a Strong Fit for This Role</w:t>
      </w:r>
    </w:p>
    <w:p>
      <w:pPr>
        <w:pStyle w:val="FirstParagraph"/>
      </w:pPr>
      <w:r>
        <w:t xml:space="preserve">As a Business Consultant, I understand the importance of combining analytical rigor with creative problem-solving. In my previous role at [Previous Company Name], I led a project to restructure client operations, resulting in a 25% reduction in costs and a 15% increase in revenue within six months. This success was driven by my ability to deeply analyze data, engage stakeholders, and translate insights into actionable strategies. In the fast-paced environment of San Francisco, where businesses must pivot quickly to stay ahead, these skills are critical.</w:t>
      </w:r>
    </w:p>
    <w:p>
      <w:pPr>
        <w:pStyle w:val="BodyText"/>
      </w:pPr>
      <w:r>
        <w:t xml:space="preserve">One of my most rewarding experiences as a Business Consultant involved working with a startup in the tech sector. By identifying gaps in their business model and advising on scalable solutions, I helped them secure Series A funding and expand their market share. This project highlighted the importance of understanding local dynamics—such as the competitive landscape of Silicon Valley and the evolving demands of San Francisco's tech-driven economy. My work in this area has prepared me to support [Company Name] in achieving similar outcomes.</w:t>
      </w:r>
    </w:p>
    <w:bookmarkEnd w:id="20"/>
    <w:bookmarkStart w:id="21" w:name="Xbd74d152418f7243acc9821c11004cd75fd1390"/>
    <w:p>
      <w:pPr>
        <w:pStyle w:val="Heading2"/>
      </w:pPr>
      <w:r>
        <w:t xml:space="preserve">Understanding the Unique Challenges of San Francisco</w:t>
      </w:r>
    </w:p>
    <w:p>
      <w:pPr>
        <w:pStyle w:val="FirstParagraph"/>
      </w:pPr>
      <w:r>
        <w:t xml:space="preserve">San Francisco is a city where innovation and complexity coexist. As a Business Consultant, I recognize that companies here face distinct challenges, from navigating regulatory environments to competing in a saturated market. My approach is rooted in empathy and collaboration, ensuring that strategies are not only data-driven but also tailored to the unique needs of each organization. For example, during my time working with a local fintech firm, I focused on aligning their business model with San Francisco's emphasis on sustainability and social responsibility—key factors that resonate deeply with both consumers and investors in this region.</w:t>
      </w:r>
    </w:p>
    <w:p>
      <w:pPr>
        <w:pStyle w:val="BodyText"/>
      </w:pPr>
      <w:r>
        <w:t xml:space="preserve">Moreover, the cultural diversity of San Francisco has taught me the importance of inclusivity in business strategy. As a Consultant, I have consistently prioritized understanding the perspectives of diverse stakeholders, from employees to customers. This mindset not only fosters innovation but also strengthens organizational resilience—a quality that is essential for success in the United States San Francisco market.</w:t>
      </w:r>
    </w:p>
    <w:bookmarkEnd w:id="21"/>
    <w:bookmarkStart w:id="22" w:name="Xbe39005da0dd4d06103a9bbcb804a27ee23d28b"/>
    <w:p>
      <w:pPr>
        <w:pStyle w:val="Heading2"/>
      </w:pPr>
      <w:r>
        <w:t xml:space="preserve">My Vision for Contributing to [Company Name]</w:t>
      </w:r>
    </w:p>
    <w:p>
      <w:pPr>
        <w:pStyle w:val="FirstParagraph"/>
      </w:pPr>
      <w:r>
        <w:t xml:space="preserve">What excites me most about the opportunity to join [Company Name] is the chance to contribute to a company that is shaping the future of its industry. Whether it’s helping a startup refine its go-to-market strategy or assisting an established business in adapting to digital transformation, I am committed to delivering value through strategic thinking and execution. In San Francisco, where the pace of change is relentless, my ability to stay agile and forward-thinking will ensure that [Company Name] remains competitive.</w:t>
      </w:r>
    </w:p>
    <w:p>
      <w:pPr>
        <w:pStyle w:val="BodyText"/>
      </w:pPr>
      <w:r>
        <w:t xml:space="preserve">I also bring a strong network of professionals across San Francisco’s business community. From venture capitalists to industry leaders, I have cultivated relationships that can provide additional insights and opportunities for [Company Name]. This network, combined with my analytical skills, positions me to support the company in both operational and strategic capacities.</w:t>
      </w:r>
    </w:p>
    <w:bookmarkEnd w:id="22"/>
    <w:bookmarkStart w:id="23" w:name="Xfc4603210052e1272845bb55f00548918d5fc5d"/>
    <w:p>
      <w:pPr>
        <w:pStyle w:val="Heading2"/>
      </w:pPr>
      <w:r>
        <w:t xml:space="preserve">Why I Am Passionate About Business Consulting</w:t>
      </w:r>
    </w:p>
    <w:p>
      <w:pPr>
        <w:pStyle w:val="FirstParagraph"/>
      </w:pPr>
      <w:r>
        <w:t xml:space="preserve">At my core, I am driven by the belief that every organization has the potential to thrive when given the right guidance. As a Business Consultant, I take pride in being a catalyst for growth—whether through process optimization, risk mitigation, or innovation. My work is not just about solving problems; it’s about empowering teams and leaders to achieve their full potential.</w:t>
      </w:r>
    </w:p>
    <w:p>
      <w:pPr>
        <w:pStyle w:val="BodyText"/>
      </w:pPr>
      <w:r>
        <w:t xml:space="preserve">San Francisco has always been a place where bold ideas are born and tested. I am inspired by the city’s culture of innovation and its commitment to pushing boundaries. As a Business Consultant, I aim to contribute to this legacy by helping [Company Name] navigate challenges, seize opportunities, and lead with confidence in the United States San Francisco market.</w:t>
      </w:r>
    </w:p>
    <w:p>
      <w:pPr>
        <w:pStyle w:val="BodyText"/>
      </w:pPr>
      <w:r>
        <w:t xml:space="preserve">I would welcome the opportunity to discuss how my background, skills, and passion align with [Company Name]’s goals. Thank you for considering my application. I look forward to the possibility of contributing to your team and helping drive success in one of the most dynamic business environments in the worl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18:50:36Z</dcterms:created>
  <dcterms:modified xsi:type="dcterms:W3CDTF">2026-07-24T18:50:36Z</dcterms:modified>
</cp:coreProperties>
</file>

<file path=docProps/custom.xml><?xml version="1.0" encoding="utf-8"?>
<Properties xmlns="http://schemas.openxmlformats.org/officeDocument/2006/custom-properties" xmlns:vt="http://schemas.openxmlformats.org/officeDocument/2006/docPropsVTypes"/>
</file>